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721E5" w14:textId="49983CB2" w:rsidR="003F4B62" w:rsidRPr="00133412" w:rsidRDefault="000A5D06" w:rsidP="00E80BBA">
      <w:pPr>
        <w:pStyle w:val="Heading1"/>
        <w:tabs>
          <w:tab w:val="right" w:pos="10080"/>
        </w:tabs>
        <w:ind w:left="360"/>
        <w:rPr>
          <w:b/>
          <w:color w:val="auto"/>
        </w:rPr>
      </w:pPr>
      <w:r w:rsidRPr="00554073">
        <w:rPr>
          <w:b/>
          <w:color w:val="auto"/>
        </w:rPr>
        <w:t xml:space="preserve">Individual </w:t>
      </w:r>
      <w:r w:rsidR="00E80BBA">
        <w:rPr>
          <w:b/>
          <w:color w:val="auto"/>
        </w:rPr>
        <w:t>Feedback session</w:t>
      </w: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1825"/>
        <w:gridCol w:w="1812"/>
        <w:gridCol w:w="1812"/>
        <w:gridCol w:w="1812"/>
        <w:gridCol w:w="1812"/>
        <w:gridCol w:w="1812"/>
      </w:tblGrid>
      <w:tr w:rsidR="00DC07AE" w:rsidRPr="00AA0E5B" w14:paraId="35D5B1B3" w14:textId="77777777" w:rsidTr="00675ACB">
        <w:trPr>
          <w:trHeight w:val="287"/>
        </w:trPr>
        <w:tc>
          <w:tcPr>
            <w:tcW w:w="1825" w:type="dxa"/>
            <w:noWrap/>
            <w:vAlign w:val="center"/>
            <w:hideMark/>
          </w:tcPr>
          <w:p w14:paraId="626C094F" w14:textId="77777777" w:rsidR="00DC07AE" w:rsidRPr="00AA0E5B" w:rsidRDefault="00DC07AE" w:rsidP="00DC07AE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AA0E5B">
              <w:rPr>
                <w:rFonts w:ascii="Calibri" w:eastAsia="Times New Roman" w:hAnsi="Calibri" w:cs="Times New Roman"/>
                <w:b/>
                <w:color w:val="000000"/>
              </w:rPr>
              <w:t> </w:t>
            </w:r>
            <w:r w:rsidRPr="00DA397C">
              <w:rPr>
                <w:rFonts w:ascii="Calibri" w:eastAsia="Times New Roman" w:hAnsi="Calibri" w:cs="Times New Roman"/>
                <w:b/>
                <w:color w:val="000000"/>
              </w:rPr>
              <w:t>Criteria</w:t>
            </w:r>
          </w:p>
        </w:tc>
        <w:tc>
          <w:tcPr>
            <w:tcW w:w="1812" w:type="dxa"/>
            <w:noWrap/>
            <w:vAlign w:val="center"/>
            <w:hideMark/>
          </w:tcPr>
          <w:p w14:paraId="7D8EF8E4" w14:textId="7557D9CF" w:rsidR="00DC07AE" w:rsidRDefault="00DC07AE" w:rsidP="00DC07AE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</w:t>
            </w:r>
            <w:r w:rsidR="00757A9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s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pectations</w:t>
            </w:r>
          </w:p>
          <w:p w14:paraId="65AE019A" w14:textId="051D7F3E" w:rsidR="003F5131" w:rsidRPr="000E0235" w:rsidRDefault="003F5131" w:rsidP="00DC07AE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A/A-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60C08C76" w:rsidR="00DC07AE" w:rsidRPr="000E0235" w:rsidRDefault="00DC07AE" w:rsidP="00DC07AE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</w:t>
            </w:r>
            <w:r w:rsidR="00757A9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ets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 Expectation</w:t>
            </w:r>
            <w:r w:rsidR="00757A9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</w:t>
            </w:r>
            <w:r w:rsidR="003F513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  <w:t>B+/B/B-</w:t>
            </w:r>
          </w:p>
        </w:tc>
        <w:tc>
          <w:tcPr>
            <w:tcW w:w="1812" w:type="dxa"/>
            <w:noWrap/>
            <w:vAlign w:val="center"/>
            <w:hideMark/>
          </w:tcPr>
          <w:p w14:paraId="57EFD09F" w14:textId="7A585355" w:rsidR="00DC07AE" w:rsidRPr="000E0235" w:rsidRDefault="00DC07AE" w:rsidP="00DC07AE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  <w:r w:rsidR="003F513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  <w:t>C+/C/C-</w:t>
            </w:r>
          </w:p>
        </w:tc>
        <w:tc>
          <w:tcPr>
            <w:tcW w:w="1812" w:type="dxa"/>
            <w:noWrap/>
            <w:vAlign w:val="center"/>
            <w:hideMark/>
          </w:tcPr>
          <w:p w14:paraId="262347F1" w14:textId="63EDFF48" w:rsidR="00DC07AE" w:rsidRPr="000E0235" w:rsidRDefault="00DC07AE" w:rsidP="00DC07AE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  <w:r w:rsidR="003F513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  <w:t>D+/D</w:t>
            </w:r>
          </w:p>
        </w:tc>
        <w:tc>
          <w:tcPr>
            <w:tcW w:w="1812" w:type="dxa"/>
            <w:vAlign w:val="center"/>
          </w:tcPr>
          <w:p w14:paraId="328BBCC5" w14:textId="63491D38" w:rsidR="00DC07AE" w:rsidRPr="000E0235" w:rsidRDefault="00DC07AE" w:rsidP="00DC07AE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  <w:r w:rsidR="003F513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  <w:t>F</w:t>
            </w:r>
          </w:p>
        </w:tc>
      </w:tr>
      <w:tr w:rsidR="00F64498" w:rsidRPr="00AA0E5B" w14:paraId="3FAEB7D9" w14:textId="77777777" w:rsidTr="00240341">
        <w:trPr>
          <w:trHeight w:val="908"/>
        </w:trPr>
        <w:tc>
          <w:tcPr>
            <w:tcW w:w="1825" w:type="dxa"/>
            <w:hideMark/>
          </w:tcPr>
          <w:p w14:paraId="620EFB97" w14:textId="77777777" w:rsidR="002C5678" w:rsidRPr="002C5678" w:rsidRDefault="001E289C" w:rsidP="002C5678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Contents</w:t>
            </w:r>
          </w:p>
          <w:p w14:paraId="73D6A858" w14:textId="77777777" w:rsidR="00F64498" w:rsidRPr="001E289C" w:rsidRDefault="002C5678" w:rsidP="001E289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 w:rsid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 w:rsid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="001E6B93"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</w:tc>
        <w:tc>
          <w:tcPr>
            <w:tcW w:w="1812" w:type="dxa"/>
            <w:hideMark/>
          </w:tcPr>
          <w:p w14:paraId="0D0525AB" w14:textId="5DB4E125" w:rsidR="00F64498" w:rsidRPr="00240341" w:rsidRDefault="001E6B93" w:rsidP="009F278C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Always </w:t>
            </w:r>
            <w:r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accurate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, complete, and clear.</w:t>
            </w:r>
          </w:p>
        </w:tc>
        <w:tc>
          <w:tcPr>
            <w:tcW w:w="1812" w:type="dxa"/>
            <w:hideMark/>
          </w:tcPr>
          <w:p w14:paraId="1982C19A" w14:textId="68DAFB52" w:rsidR="00F64498" w:rsidRPr="00240341" w:rsidRDefault="001E6B93" w:rsidP="009F278C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M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ostly accurate, </w:t>
            </w:r>
            <w:r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complete</w:t>
            </w:r>
            <w:r w:rsidR="00240341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, and clear. </w:t>
            </w:r>
          </w:p>
        </w:tc>
        <w:tc>
          <w:tcPr>
            <w:tcW w:w="1812" w:type="dxa"/>
            <w:hideMark/>
          </w:tcPr>
          <w:p w14:paraId="4849F86D" w14:textId="3DD3DFA9" w:rsidR="00F64498" w:rsidRPr="00240341" w:rsidRDefault="001E6B93" w:rsidP="00240341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U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sually accurate, </w:t>
            </w:r>
            <w:r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complete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, and clear.</w:t>
            </w:r>
          </w:p>
        </w:tc>
        <w:tc>
          <w:tcPr>
            <w:tcW w:w="1812" w:type="dxa"/>
            <w:hideMark/>
          </w:tcPr>
          <w:p w14:paraId="58CC5260" w14:textId="1EDC7CF3" w:rsidR="00F64498" w:rsidRPr="00240341" w:rsidRDefault="009F278C" w:rsidP="001426B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Frequently </w:t>
            </w:r>
            <w:r w:rsidR="00555B4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unclear, </w:t>
            </w:r>
            <w:r w:rsidR="001E6B93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naccurate,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and/or 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ncomplete.</w:t>
            </w:r>
          </w:p>
        </w:tc>
        <w:tc>
          <w:tcPr>
            <w:tcW w:w="1812" w:type="dxa"/>
          </w:tcPr>
          <w:p w14:paraId="3181127B" w14:textId="46E66AF4" w:rsidR="00FB08E6" w:rsidRPr="002C5678" w:rsidRDefault="008D47A6" w:rsidP="001E289C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U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nclear</w:t>
            </w:r>
            <w:r w:rsidR="00555B4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,</w:t>
            </w:r>
            <w:r w:rsidR="001E6B93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inaccurate,</w:t>
            </w:r>
            <w:r w:rsidR="009F278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and/or incomplete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.</w:t>
            </w:r>
            <w:r w:rsidR="009F278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</w:p>
        </w:tc>
      </w:tr>
      <w:tr w:rsidR="00F64498" w:rsidRPr="00AA0E5B" w14:paraId="7F0399E7" w14:textId="77777777" w:rsidTr="009F278C">
        <w:trPr>
          <w:trHeight w:val="1520"/>
        </w:trPr>
        <w:tc>
          <w:tcPr>
            <w:tcW w:w="1825" w:type="dxa"/>
            <w:hideMark/>
          </w:tcPr>
          <w:p w14:paraId="2CCFDE65" w14:textId="77777777" w:rsidR="002C5678" w:rsidRPr="002C5678" w:rsidRDefault="001E289C" w:rsidP="002C567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</w:p>
          <w:p w14:paraId="3D938502" w14:textId="77777777" w:rsidR="002C5678" w:rsidRPr="002C5678" w:rsidRDefault="002C567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1E289C"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F64498" w:rsidRPr="001E289C" w:rsidRDefault="00F6449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</w:t>
            </w:r>
            <w:r w:rsidR="002C5678"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eye contact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>, etc.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) </w:t>
            </w:r>
          </w:p>
          <w:p w14:paraId="60D698BB" w14:textId="77777777" w:rsidR="001E289C" w:rsidRPr="001E289C" w:rsidRDefault="001E289C" w:rsidP="001E289C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9F278C">
              <w:rPr>
                <w:rFonts w:ascii="Calibri" w:hAnsi="Calibri"/>
                <w:b/>
                <w:bCs/>
                <w:sz w:val="16"/>
                <w:szCs w:val="18"/>
              </w:rPr>
              <w:t>Openness</w:t>
            </w:r>
            <w:r>
              <w:rPr>
                <w:rFonts w:ascii="Calibri" w:hAnsi="Calibri"/>
                <w:bCs/>
                <w:sz w:val="16"/>
                <w:szCs w:val="18"/>
              </w:rPr>
              <w:t xml:space="preserve"> 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</w:tc>
        <w:tc>
          <w:tcPr>
            <w:tcW w:w="1812" w:type="dxa"/>
            <w:hideMark/>
          </w:tcPr>
          <w:p w14:paraId="23AE385E" w14:textId="09BC0FA0" w:rsidR="00F64498" w:rsidRPr="002C5678" w:rsidRDefault="001E289C" w:rsidP="00240341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very easy to understand </w:t>
            </w:r>
            <w:r w:rsidR="009F278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without d</w:t>
            </w:r>
            <w:r w:rsidR="009F278C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.</w:t>
            </w:r>
            <w:r w:rsidR="00F64498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</w:p>
        </w:tc>
        <w:tc>
          <w:tcPr>
            <w:tcW w:w="1812" w:type="dxa"/>
            <w:hideMark/>
          </w:tcPr>
          <w:p w14:paraId="6DB54058" w14:textId="38988E50" w:rsidR="002C5678" w:rsidRPr="002C5678" w:rsidRDefault="001E289C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mostly </w:t>
            </w:r>
            <w:r w:rsidR="00757A9F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eas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to understand</w:t>
            </w:r>
            <w:r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without </w:t>
            </w:r>
            <w:r w:rsidR="00A81223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5D7253C6" w14:textId="77777777" w:rsidR="00D83AF4" w:rsidRDefault="00D83AF4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0604AAAD" w14:textId="5210A2B5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7C1456DB" w14:textId="32D603B5" w:rsidR="00FB08E6" w:rsidRPr="002C5678" w:rsidRDefault="008D47A6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somewhat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easy to understand with few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.</w:t>
            </w:r>
            <w:r w:rsidR="001426B0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t xml:space="preserve"> </w:t>
            </w:r>
          </w:p>
          <w:p w14:paraId="33550F9D" w14:textId="77777777" w:rsidR="00FB08E6" w:rsidRPr="002C5678" w:rsidRDefault="00FB08E6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6144BDD8" w14:textId="77777777" w:rsid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2533F012" w14:textId="77777777" w:rsidR="002C5678" w:rsidRP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548DABE5" w14:textId="531A0054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5A08435C" w14:textId="77777777" w:rsidR="00D83AF4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</w:t>
            </w:r>
            <w:r w:rsidR="00D83AF4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frequently difficult to understand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with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some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.</w:t>
            </w:r>
          </w:p>
          <w:p w14:paraId="0A0D1217" w14:textId="77777777" w:rsidR="001E289C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  <w:p w14:paraId="513D0BB6" w14:textId="11DBE5A9" w:rsidR="00F64498" w:rsidRPr="002C5678" w:rsidRDefault="00F64498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</w:tcPr>
          <w:p w14:paraId="2DF71764" w14:textId="77777777" w:rsidR="00D83AF4" w:rsidRDefault="001E289C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very difficult to understand</w:t>
            </w:r>
            <w:r w:rsidR="00D83AF4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with noticeable distracting mannerisms.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3EB9F548" w14:textId="7242AF6D" w:rsidR="00F64498" w:rsidRPr="002C5678" w:rsidRDefault="00F64498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</w:tr>
    </w:tbl>
    <w:p w14:paraId="09D51B02" w14:textId="77777777" w:rsidR="00CC4399" w:rsidRPr="00CC4399" w:rsidRDefault="00CC4399" w:rsidP="00CC4399"/>
    <w:sectPr w:rsidR="00CC4399" w:rsidRPr="00CC4399" w:rsidSect="005E6E9A">
      <w:headerReference w:type="default" r:id="rId7"/>
      <w:footerReference w:type="default" r:id="rId8"/>
      <w:pgSz w:w="12240" w:h="15840" w:code="1"/>
      <w:pgMar w:top="720" w:right="720" w:bottom="432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1B5E7" w14:textId="77777777" w:rsidR="00C54EDE" w:rsidRDefault="00C54EDE" w:rsidP="00FC133A">
      <w:pPr>
        <w:spacing w:after="0" w:line="240" w:lineRule="auto"/>
      </w:pPr>
      <w:r>
        <w:separator/>
      </w:r>
    </w:p>
  </w:endnote>
  <w:endnote w:type="continuationSeparator" w:id="0">
    <w:p w14:paraId="555A2D7E" w14:textId="77777777" w:rsidR="00C54EDE" w:rsidRDefault="00C54EDE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14A3" w14:textId="26435D3C" w:rsidR="00181AA3" w:rsidRDefault="00181AA3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8D47A6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1A632" w14:textId="77777777" w:rsidR="00C54EDE" w:rsidRDefault="00C54EDE" w:rsidP="00FC133A">
      <w:pPr>
        <w:spacing w:after="0" w:line="240" w:lineRule="auto"/>
      </w:pPr>
      <w:r>
        <w:separator/>
      </w:r>
    </w:p>
  </w:footnote>
  <w:footnote w:type="continuationSeparator" w:id="0">
    <w:p w14:paraId="79C2FA73" w14:textId="77777777" w:rsidR="00C54EDE" w:rsidRDefault="00C54EDE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91263" w14:textId="05786A0F" w:rsidR="00181AA3" w:rsidRPr="00FC133A" w:rsidRDefault="00E80BBA" w:rsidP="00FC133A">
    <w:pPr>
      <w:pStyle w:val="Header"/>
      <w:jc w:val="center"/>
      <w:rPr>
        <w:sz w:val="28"/>
      </w:rPr>
    </w:pPr>
    <w:r>
      <w:rPr>
        <w:sz w:val="28"/>
      </w:rPr>
      <w:t>Oral communication f</w:t>
    </w:r>
    <w:r w:rsidR="00181AA3" w:rsidRPr="00FC133A">
      <w:rPr>
        <w:sz w:val="28"/>
      </w:rPr>
      <w:t xml:space="preserve">eedback </w:t>
    </w:r>
    <w:r>
      <w:rPr>
        <w:sz w:val="28"/>
      </w:rPr>
      <w:t xml:space="preserve">Rubric </w:t>
    </w:r>
    <w:r w:rsidR="00181AA3" w:rsidRPr="00FC133A">
      <w:rPr>
        <w:sz w:val="28"/>
      </w:rPr>
      <w:t>(</w:t>
    </w:r>
    <w:r w:rsidR="008D47A6">
      <w:rPr>
        <w:sz w:val="28"/>
      </w:rPr>
      <w:t>2021-04-09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3"/>
  </w:num>
  <w:num w:numId="4">
    <w:abstractNumId w:val="4"/>
  </w:num>
  <w:num w:numId="5">
    <w:abstractNumId w:val="12"/>
  </w:num>
  <w:num w:numId="6">
    <w:abstractNumId w:val="7"/>
  </w:num>
  <w:num w:numId="7">
    <w:abstractNumId w:val="11"/>
  </w:num>
  <w:num w:numId="8">
    <w:abstractNumId w:val="6"/>
  </w:num>
  <w:num w:numId="9">
    <w:abstractNumId w:val="2"/>
  </w:num>
  <w:num w:numId="10">
    <w:abstractNumId w:val="3"/>
  </w:num>
  <w:num w:numId="11">
    <w:abstractNumId w:val="1"/>
  </w:num>
  <w:num w:numId="12">
    <w:abstractNumId w:val="10"/>
  </w:num>
  <w:num w:numId="13">
    <w:abstractNumId w:val="0"/>
  </w:num>
  <w:num w:numId="14">
    <w:abstractNumId w:val="9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jczMDA0tTA1NzZS0lEKTi0uzszPAykwrAUAKpibrywAAAA="/>
  </w:docVars>
  <w:rsids>
    <w:rsidRoot w:val="00AA0E5B"/>
    <w:rsid w:val="00000996"/>
    <w:rsid w:val="000A5D06"/>
    <w:rsid w:val="000F7320"/>
    <w:rsid w:val="00127F28"/>
    <w:rsid w:val="00133412"/>
    <w:rsid w:val="001426B0"/>
    <w:rsid w:val="00181AA3"/>
    <w:rsid w:val="001B796A"/>
    <w:rsid w:val="001E289C"/>
    <w:rsid w:val="001E6B93"/>
    <w:rsid w:val="00236A83"/>
    <w:rsid w:val="00240341"/>
    <w:rsid w:val="00286444"/>
    <w:rsid w:val="002C5678"/>
    <w:rsid w:val="00305CEE"/>
    <w:rsid w:val="00314662"/>
    <w:rsid w:val="00336C66"/>
    <w:rsid w:val="00385403"/>
    <w:rsid w:val="003E5593"/>
    <w:rsid w:val="003F4B62"/>
    <w:rsid w:val="003F5131"/>
    <w:rsid w:val="0040227D"/>
    <w:rsid w:val="00416874"/>
    <w:rsid w:val="004223BA"/>
    <w:rsid w:val="004A2E35"/>
    <w:rsid w:val="004B272A"/>
    <w:rsid w:val="004E1726"/>
    <w:rsid w:val="004E5612"/>
    <w:rsid w:val="00554073"/>
    <w:rsid w:val="00555B46"/>
    <w:rsid w:val="00596B16"/>
    <w:rsid w:val="005D03D8"/>
    <w:rsid w:val="005D0D44"/>
    <w:rsid w:val="005E5E01"/>
    <w:rsid w:val="005E6E9A"/>
    <w:rsid w:val="005E7D6C"/>
    <w:rsid w:val="00625A4D"/>
    <w:rsid w:val="00633F73"/>
    <w:rsid w:val="006D5510"/>
    <w:rsid w:val="00757A9F"/>
    <w:rsid w:val="00760155"/>
    <w:rsid w:val="007E6872"/>
    <w:rsid w:val="0081430B"/>
    <w:rsid w:val="008A19F6"/>
    <w:rsid w:val="008A68CB"/>
    <w:rsid w:val="008C1519"/>
    <w:rsid w:val="008D47A6"/>
    <w:rsid w:val="008E2EE2"/>
    <w:rsid w:val="008E34C7"/>
    <w:rsid w:val="008E41AD"/>
    <w:rsid w:val="008F1307"/>
    <w:rsid w:val="008F37E6"/>
    <w:rsid w:val="00910ED7"/>
    <w:rsid w:val="00921A84"/>
    <w:rsid w:val="00933791"/>
    <w:rsid w:val="00935B7C"/>
    <w:rsid w:val="009774EA"/>
    <w:rsid w:val="009B75C0"/>
    <w:rsid w:val="009F278C"/>
    <w:rsid w:val="00A22FD9"/>
    <w:rsid w:val="00A5645D"/>
    <w:rsid w:val="00A6713F"/>
    <w:rsid w:val="00A81223"/>
    <w:rsid w:val="00AA0E5B"/>
    <w:rsid w:val="00AA1B6F"/>
    <w:rsid w:val="00B05D5B"/>
    <w:rsid w:val="00B33366"/>
    <w:rsid w:val="00B71F50"/>
    <w:rsid w:val="00B87E93"/>
    <w:rsid w:val="00BB1139"/>
    <w:rsid w:val="00BB7352"/>
    <w:rsid w:val="00BC508F"/>
    <w:rsid w:val="00BE4B8F"/>
    <w:rsid w:val="00C113A5"/>
    <w:rsid w:val="00C32740"/>
    <w:rsid w:val="00C54EDE"/>
    <w:rsid w:val="00CC4399"/>
    <w:rsid w:val="00CF54A1"/>
    <w:rsid w:val="00CF5C87"/>
    <w:rsid w:val="00D03062"/>
    <w:rsid w:val="00D05CC6"/>
    <w:rsid w:val="00D83AF4"/>
    <w:rsid w:val="00D962E7"/>
    <w:rsid w:val="00DA397C"/>
    <w:rsid w:val="00DC07AE"/>
    <w:rsid w:val="00DE3275"/>
    <w:rsid w:val="00E262C0"/>
    <w:rsid w:val="00E80BBA"/>
    <w:rsid w:val="00E926EB"/>
    <w:rsid w:val="00EA2595"/>
    <w:rsid w:val="00EA7B0F"/>
    <w:rsid w:val="00EB3481"/>
    <w:rsid w:val="00F16E41"/>
    <w:rsid w:val="00F64498"/>
    <w:rsid w:val="00F77B77"/>
    <w:rsid w:val="00F8394A"/>
    <w:rsid w:val="00F851F8"/>
    <w:rsid w:val="00F97A09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5T14:52:00Z</dcterms:created>
  <dcterms:modified xsi:type="dcterms:W3CDTF">2021-07-23T15:27:00Z</dcterms:modified>
</cp:coreProperties>
</file>